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571DC96A" w14:textId="77777777" w:rsidR="00690526" w:rsidRDefault="00690526" w:rsidP="00690526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690526">
        <w:rPr>
          <w:rFonts w:asciiTheme="majorBidi" w:hAnsiTheme="majorBidi" w:cstheme="majorBidi"/>
          <w:b/>
          <w:bCs/>
          <w:sz w:val="24"/>
          <w:szCs w:val="24"/>
        </w:rPr>
        <w:t>Smart Internet of Things</w:t>
      </w:r>
    </w:p>
    <w:p w14:paraId="01322169" w14:textId="320DD128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0012D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0C95E" w14:textId="77777777" w:rsidR="000012D3" w:rsidRDefault="000012D3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5748764A" w14:textId="77777777" w:rsidR="000012D3" w:rsidRDefault="000012D3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8291E" w14:textId="77777777" w:rsidR="000012D3" w:rsidRDefault="000012D3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0CD0A7C7" w14:textId="77777777" w:rsidR="000012D3" w:rsidRDefault="000012D3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12D3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90526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2</Words>
  <Characters>1487</Characters>
  <Application>Microsoft Office Word</Application>
  <DocSecurity>0</DocSecurity>
  <Lines>4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7-3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